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099D6D5" w14:textId="24C77CC9" w:rsidR="00DA7074" w:rsidRDefault="00886A1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7D5C65">
        <w:rPr>
          <w:rFonts w:eastAsia="Times New Roman" w:cstheme="minorHAnsi"/>
          <w:b/>
          <w:color w:val="181717"/>
          <w:sz w:val="28"/>
          <w:szCs w:val="28"/>
        </w:rPr>
        <w:t>6</w:t>
      </w:r>
      <w:r w:rsidRPr="00886A1E">
        <w:rPr>
          <w:rFonts w:eastAsia="Times New Roman" w:cstheme="minorHAnsi"/>
          <w:b/>
          <w:color w:val="181717"/>
          <w:sz w:val="28"/>
          <w:szCs w:val="28"/>
        </w:rPr>
        <w:t xml:space="preserve"> – </w:t>
      </w:r>
      <w:r w:rsidR="007D5C65" w:rsidRPr="007D5C65">
        <w:rPr>
          <w:rFonts w:eastAsia="Times New Roman" w:cstheme="minorHAnsi"/>
          <w:b/>
          <w:color w:val="181717"/>
          <w:sz w:val="28"/>
          <w:szCs w:val="28"/>
        </w:rPr>
        <w:t>Digital Storage Oscilloscope Testing</w:t>
      </w:r>
    </w:p>
    <w:p w14:paraId="0766CA74" w14:textId="21A2E0E1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5F06345" w14:textId="4D2066A6" w:rsidR="00557546" w:rsidRDefault="00DF2F45" w:rsidP="00C74018">
      <w:pPr>
        <w:spacing w:after="0"/>
        <w:ind w:left="450" w:right="-810"/>
      </w:pPr>
      <w:r w:rsidRPr="00DF2F45">
        <w:t xml:space="preserve">1. </w:t>
      </w:r>
      <w:r w:rsidR="00931AB0">
        <w:t>Types of Oscill</w:t>
      </w:r>
      <w:r w:rsidR="00482C8D">
        <w:t>oscopes, Scope Setup and Adjustment, and DC and AC Coupling</w:t>
      </w:r>
    </w:p>
    <w:p w14:paraId="6F0ECF09" w14:textId="2B0A633D" w:rsidR="00482C8D" w:rsidRDefault="00482C8D" w:rsidP="00C74018">
      <w:pPr>
        <w:spacing w:after="0"/>
        <w:ind w:left="450" w:right="-810"/>
      </w:pPr>
      <w:r>
        <w:t>2. Pulse Trains, Number of Channels, Triggers, Using a Scope and Using DSO Accessories</w:t>
      </w:r>
    </w:p>
    <w:p w14:paraId="488DECC2" w14:textId="08A9A702" w:rsidR="00482C8D" w:rsidRDefault="00482C8D" w:rsidP="00C74018">
      <w:pPr>
        <w:spacing w:after="0"/>
        <w:ind w:left="450" w:right="-810"/>
      </w:pPr>
      <w:r>
        <w:t>3. Waveform Analysi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DB2C403" w14:textId="56BDED89" w:rsidR="00931AB0" w:rsidRDefault="008F46C1" w:rsidP="00931AB0">
      <w:pPr>
        <w:spacing w:after="0"/>
        <w:ind w:left="450" w:right="-810"/>
      </w:pPr>
      <w:r>
        <w:t xml:space="preserve">1. </w:t>
      </w:r>
      <w:r w:rsidR="00931AB0">
        <w:t>Explain the advantages of a digital storage oscilloscope.</w:t>
      </w:r>
    </w:p>
    <w:p w14:paraId="7B7A9463" w14:textId="2A29C126" w:rsidR="00931AB0" w:rsidRDefault="00931AB0" w:rsidP="00931AB0">
      <w:pPr>
        <w:spacing w:after="0"/>
        <w:ind w:left="450" w:right="-810"/>
      </w:pPr>
      <w:r>
        <w:t xml:space="preserve">2. </w:t>
      </w:r>
      <w:r>
        <w:t>Describe the process for adjusting the oscilloscope time base and voltage scale.</w:t>
      </w:r>
    </w:p>
    <w:p w14:paraId="72D56831" w14:textId="7F9BBC3A" w:rsidR="00931AB0" w:rsidRDefault="00931AB0" w:rsidP="00931AB0">
      <w:pPr>
        <w:spacing w:after="0"/>
        <w:ind w:left="450" w:right="-810"/>
      </w:pPr>
      <w:r>
        <w:t xml:space="preserve">3. </w:t>
      </w:r>
      <w:r>
        <w:t>Explain the difference between AC and DC coupling.</w:t>
      </w:r>
    </w:p>
    <w:p w14:paraId="456D3CF8" w14:textId="000B7CCE" w:rsidR="00931AB0" w:rsidRDefault="00931AB0" w:rsidP="00931AB0">
      <w:pPr>
        <w:spacing w:after="0"/>
        <w:ind w:left="450" w:right="-810"/>
      </w:pPr>
      <w:r>
        <w:t xml:space="preserve">4. </w:t>
      </w:r>
      <w:r>
        <w:t>Describe the different pulse train measurement scales.</w:t>
      </w:r>
    </w:p>
    <w:p w14:paraId="20C9715B" w14:textId="201D36C1" w:rsidR="00931AB0" w:rsidRDefault="00931AB0" w:rsidP="00931AB0">
      <w:pPr>
        <w:spacing w:after="0"/>
        <w:ind w:left="450" w:right="-810"/>
      </w:pPr>
      <w:r>
        <w:t xml:space="preserve">5. </w:t>
      </w:r>
      <w:r>
        <w:t>Explain the purpose of a trigger.</w:t>
      </w:r>
    </w:p>
    <w:p w14:paraId="55695049" w14:textId="4678BBCD" w:rsidR="00DF2F45" w:rsidRPr="00DF2F45" w:rsidRDefault="00F25410" w:rsidP="00931AB0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299261E" w14:textId="77777777" w:rsidR="007D5C65" w:rsidRDefault="009E77DF" w:rsidP="004637B0">
      <w:pPr>
        <w:spacing w:after="0"/>
        <w:ind w:left="450" w:right="-810"/>
      </w:pPr>
      <w:bookmarkStart w:id="0" w:name="_Hlk103671050"/>
      <w:bookmarkStart w:id="1" w:name="_Hlk10367394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7D5C65" w:rsidRPr="007D5C65">
        <w:t>Oscilloscope Testing</w:t>
      </w:r>
    </w:p>
    <w:p w14:paraId="66BA49AD" w14:textId="4495D581" w:rsidR="00DA7074" w:rsidRDefault="002651CC" w:rsidP="004637B0">
      <w:pPr>
        <w:spacing w:after="0"/>
        <w:ind w:left="450" w:right="-810"/>
      </w:pPr>
      <w:r>
        <w:t xml:space="preserve">2. Task Sheet: </w:t>
      </w:r>
      <w:bookmarkEnd w:id="0"/>
      <w:r w:rsidR="007D5C65" w:rsidRPr="007D5C65">
        <w:t>Oscilloscope Setup and Adjustment</w:t>
      </w:r>
    </w:p>
    <w:bookmarkEnd w:id="1"/>
    <w:p w14:paraId="233C5FC8" w14:textId="63E1C11C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5EA12529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DC7249">
          <w:rPr>
            <w:rStyle w:val="Hyperlink"/>
          </w:rPr>
          <w:t>Crossword Puzzle and Word Search</w:t>
        </w:r>
        <w:r w:rsidR="000B5939" w:rsidRPr="00DC7249">
          <w:rPr>
            <w:rStyle w:val="Hyperlink"/>
          </w:rPr>
          <w:t xml:space="preserve"> </w:t>
        </w:r>
        <w:r w:rsidR="00C327F7" w:rsidRPr="00DC7249">
          <w:rPr>
            <w:rStyle w:val="Hyperlink"/>
          </w:rPr>
          <w:t>(</w:t>
        </w:r>
        <w:r w:rsidR="00DC7249" w:rsidRPr="00DC7249">
          <w:rPr>
            <w:rStyle w:val="Hyperlink"/>
          </w:rPr>
          <w:t>A6</w:t>
        </w:r>
        <w:r w:rsidR="00C327F7" w:rsidRPr="00DC7249">
          <w:rPr>
            <w:rStyle w:val="Hyperlink"/>
          </w:rPr>
          <w:t>)</w:t>
        </w:r>
      </w:hyperlink>
    </w:p>
    <w:p w14:paraId="1DA4A1C3" w14:textId="0DA2B104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AB10E4">
          <w:rPr>
            <w:rStyle w:val="Hyperlink"/>
          </w:rPr>
          <w:t>Video</w:t>
        </w:r>
        <w:r w:rsidR="00250C2D" w:rsidRPr="00AB10E4">
          <w:rPr>
            <w:rStyle w:val="Hyperlink"/>
          </w:rPr>
          <w:t>s</w:t>
        </w:r>
        <w:r w:rsidR="0011718F" w:rsidRPr="00AB10E4">
          <w:rPr>
            <w:rStyle w:val="Hyperlink"/>
          </w:rPr>
          <w:t xml:space="preserve">: </w:t>
        </w:r>
        <w:r w:rsidR="00443473" w:rsidRPr="00AB10E4">
          <w:rPr>
            <w:rStyle w:val="Hyperlink"/>
          </w:rPr>
          <w:t>(A6) Electrical/Electronic Systems</w:t>
        </w:r>
      </w:hyperlink>
    </w:p>
    <w:p w14:paraId="6480F177" w14:textId="22218AA8" w:rsidR="00443473" w:rsidRDefault="002651CC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443473">
          <w:rPr>
            <w:rStyle w:val="Hyperlink"/>
          </w:rPr>
          <w:t xml:space="preserve">Animations: </w:t>
        </w:r>
        <w:r w:rsidR="00443473" w:rsidRPr="00443473">
          <w:rPr>
            <w:rStyle w:val="Hyperlink"/>
          </w:rPr>
          <w:t>(A6) Electrical/Electronic Systems</w:t>
        </w:r>
      </w:hyperlink>
    </w:p>
    <w:p w14:paraId="3FB19CF6" w14:textId="71124228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12EFEC4" w14:textId="77777777" w:rsidR="007D5C65" w:rsidRDefault="007D5C65" w:rsidP="007D5C65">
      <w:pPr>
        <w:spacing w:after="0"/>
        <w:ind w:left="450" w:right="-810"/>
      </w:pPr>
      <w:r>
        <w:t>1. Task Sheet: Oscilloscope Testing</w:t>
      </w:r>
    </w:p>
    <w:p w14:paraId="072B6B76" w14:textId="77777777" w:rsidR="007D5C65" w:rsidRDefault="007D5C65" w:rsidP="007D5C65">
      <w:pPr>
        <w:spacing w:after="0"/>
        <w:ind w:left="450" w:right="-810"/>
      </w:pPr>
      <w:r>
        <w:t>2. Task Sheet: Oscilloscope Setup and Adjustment</w:t>
      </w:r>
    </w:p>
    <w:p w14:paraId="6E8407A3" w14:textId="31BEFE38" w:rsidR="00DF2F45" w:rsidRPr="00CD3CBB" w:rsidRDefault="00DF2F45" w:rsidP="007D5C65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2AD4C2E1" w14:textId="77777777" w:rsidR="002A319A" w:rsidRDefault="002A319A" w:rsidP="004637B0">
      <w:pPr>
        <w:spacing w:after="0"/>
        <w:ind w:left="450" w:right="-810"/>
      </w:pPr>
    </w:p>
    <w:p w14:paraId="458FE6AA" w14:textId="77777777" w:rsidR="00BF6799" w:rsidRDefault="00BF6799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B3CB5" w14:textId="77777777" w:rsidR="00042E5E" w:rsidRDefault="00042E5E" w:rsidP="00E43A7A">
      <w:pPr>
        <w:spacing w:after="0" w:line="240" w:lineRule="auto"/>
      </w:pPr>
      <w:r>
        <w:separator/>
      </w:r>
    </w:p>
  </w:endnote>
  <w:endnote w:type="continuationSeparator" w:id="0">
    <w:p w14:paraId="227B8DA6" w14:textId="77777777" w:rsidR="00042E5E" w:rsidRDefault="00042E5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269C7" w14:textId="77777777" w:rsidR="00042E5E" w:rsidRDefault="00042E5E" w:rsidP="00E43A7A">
      <w:pPr>
        <w:spacing w:after="0" w:line="240" w:lineRule="auto"/>
      </w:pPr>
      <w:r>
        <w:separator/>
      </w:r>
    </w:p>
  </w:footnote>
  <w:footnote w:type="continuationSeparator" w:id="0">
    <w:p w14:paraId="33F52CF4" w14:textId="77777777" w:rsidR="00042E5E" w:rsidRDefault="00042E5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16515"/>
    <w:rsid w:val="00027A0E"/>
    <w:rsid w:val="00032C74"/>
    <w:rsid w:val="00042E5E"/>
    <w:rsid w:val="000522AD"/>
    <w:rsid w:val="00055EAD"/>
    <w:rsid w:val="00077286"/>
    <w:rsid w:val="000B5939"/>
    <w:rsid w:val="000C6FB2"/>
    <w:rsid w:val="000E2805"/>
    <w:rsid w:val="000E2C6C"/>
    <w:rsid w:val="000E5313"/>
    <w:rsid w:val="0011718F"/>
    <w:rsid w:val="00123D4E"/>
    <w:rsid w:val="00133D25"/>
    <w:rsid w:val="00136257"/>
    <w:rsid w:val="00150C31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FEB"/>
    <w:rsid w:val="002E426A"/>
    <w:rsid w:val="003D0578"/>
    <w:rsid w:val="0040292E"/>
    <w:rsid w:val="00431A46"/>
    <w:rsid w:val="00443473"/>
    <w:rsid w:val="00460C4E"/>
    <w:rsid w:val="004637B0"/>
    <w:rsid w:val="00464DF1"/>
    <w:rsid w:val="00480C2D"/>
    <w:rsid w:val="00482C8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D5C65"/>
    <w:rsid w:val="007E2EC9"/>
    <w:rsid w:val="007E35F1"/>
    <w:rsid w:val="008253C6"/>
    <w:rsid w:val="00831393"/>
    <w:rsid w:val="0085071D"/>
    <w:rsid w:val="0085332D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31AB0"/>
    <w:rsid w:val="00947415"/>
    <w:rsid w:val="0097083A"/>
    <w:rsid w:val="00974A08"/>
    <w:rsid w:val="009913D9"/>
    <w:rsid w:val="009A3C4A"/>
    <w:rsid w:val="009C69F8"/>
    <w:rsid w:val="009D2A57"/>
    <w:rsid w:val="009D4174"/>
    <w:rsid w:val="009E77DF"/>
    <w:rsid w:val="009F3062"/>
    <w:rsid w:val="00A041F9"/>
    <w:rsid w:val="00A764B2"/>
    <w:rsid w:val="00A868F1"/>
    <w:rsid w:val="00A941B8"/>
    <w:rsid w:val="00AB10E4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C7249"/>
    <w:rsid w:val="00DF2F45"/>
    <w:rsid w:val="00E202C9"/>
    <w:rsid w:val="00E4311A"/>
    <w:rsid w:val="00E43A7A"/>
    <w:rsid w:val="00E87AC3"/>
    <w:rsid w:val="00E9309E"/>
    <w:rsid w:val="00EC2C3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8</cp:revision>
  <cp:lastPrinted>2022-05-17T12:37:00Z</cp:lastPrinted>
  <dcterms:created xsi:type="dcterms:W3CDTF">2019-12-09T16:24:00Z</dcterms:created>
  <dcterms:modified xsi:type="dcterms:W3CDTF">2022-05-17T14:06:00Z</dcterms:modified>
</cp:coreProperties>
</file>